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e8a0a4c-c8fe-4b5b-ab67-79bc2118def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3Z</dcterms:created>
  <dcterms:modified xsi:type="dcterms:W3CDTF">2023-06-27T11: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